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AE7522" w14:textId="3B759FC1" w:rsidR="00D14CB7" w:rsidRPr="008A362E" w:rsidRDefault="00000000" w:rsidP="008A362E">
      <w:pPr>
        <w:keepNext/>
        <w:spacing w:after="60"/>
        <w:jc w:val="center"/>
        <w:rPr>
          <w:rFonts w:ascii="Garamond" w:hAnsi="Garamond"/>
        </w:rPr>
      </w:pPr>
      <w:r w:rsidRPr="008A362E">
        <w:rPr>
          <w:rFonts w:ascii="Garamond" w:hAnsi="Garamond"/>
          <w:b/>
          <w:color w:val="333333"/>
        </w:rPr>
        <w:t>Oklahoma</w:t>
      </w:r>
    </w:p>
    <w:p w14:paraId="7CD07CC7" w14:textId="77777777" w:rsidR="00D14CB7" w:rsidRDefault="00000000" w:rsidP="008A362E">
      <w:pPr>
        <w:keepNext/>
        <w:spacing w:after="60"/>
        <w:jc w:val="center"/>
        <w:rPr>
          <w:rFonts w:ascii="Garamond" w:hAnsi="Garamond"/>
          <w:color w:val="333333"/>
        </w:rPr>
      </w:pPr>
      <w:r w:rsidRPr="008A362E">
        <w:rPr>
          <w:rFonts w:ascii="Garamond" w:hAnsi="Garamond"/>
          <w:color w:val="333333"/>
        </w:rPr>
        <w:t>Transcripts &amp; Climate Change Mentions</w:t>
      </w:r>
    </w:p>
    <w:p w14:paraId="64BAD6B5" w14:textId="77777777" w:rsidR="008475BE" w:rsidRPr="008A362E" w:rsidRDefault="008475BE" w:rsidP="008A362E">
      <w:pPr>
        <w:keepNext/>
        <w:spacing w:after="60"/>
        <w:jc w:val="center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423"/>
        <w:gridCol w:w="570"/>
        <w:gridCol w:w="658"/>
        <w:gridCol w:w="658"/>
        <w:gridCol w:w="658"/>
        <w:gridCol w:w="658"/>
        <w:gridCol w:w="770"/>
        <w:gridCol w:w="658"/>
        <w:gridCol w:w="658"/>
        <w:gridCol w:w="658"/>
        <w:gridCol w:w="770"/>
        <w:gridCol w:w="658"/>
        <w:gridCol w:w="658"/>
        <w:gridCol w:w="658"/>
      </w:tblGrid>
      <w:tr w:rsidR="00D14CB7" w:rsidRPr="008A362E" w14:paraId="27848932" w14:textId="77777777" w:rsidTr="00D14CB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654FDFEB" w14:textId="77777777" w:rsidR="00D14CB7" w:rsidRPr="008A362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44E1D80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201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3CE9D42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201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87393B7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4F6A9CC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5DCDA8A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4B8BB78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DFCD48A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772AC58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54A6956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2B7D904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20D40F3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1818397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0A2257A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2023</w:t>
            </w:r>
          </w:p>
        </w:tc>
      </w:tr>
      <w:tr w:rsidR="00D14CB7" w:rsidRPr="008A362E" w14:paraId="0CD0EDA6" w14:textId="77777777" w:rsidTr="00D14C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900EC5" w14:textId="77777777" w:rsidR="00D14CB7" w:rsidRPr="008A362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Cleveland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93599C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E1786F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60E19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78B68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DBE2B4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951000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3862D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8F2C56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4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A4BDBA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4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0F6449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51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870495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5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C7AD95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2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5B04B9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5 (0)</w:t>
            </w:r>
          </w:p>
        </w:tc>
      </w:tr>
      <w:tr w:rsidR="00D14CB7" w:rsidRPr="008A362E" w14:paraId="4768AD8D" w14:textId="77777777" w:rsidTr="00D14C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39B4DF" w14:textId="77777777" w:rsidR="00D14CB7" w:rsidRPr="008A362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Oklahom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CB85D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98A18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3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3B167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4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C9B1D5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2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B80421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4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835853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3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06F8C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59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43064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8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6140C6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75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FEBA9B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100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499B82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4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DFA3D8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54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9D523C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25 (1)</w:t>
            </w:r>
          </w:p>
        </w:tc>
      </w:tr>
      <w:tr w:rsidR="00D14CB7" w:rsidRPr="008A362E" w14:paraId="3739DBB8" w14:textId="77777777" w:rsidTr="00D14C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6C77A" w14:textId="77777777" w:rsidR="00D14CB7" w:rsidRPr="008A362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Woods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AF5135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CB5FCE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273DEB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7F69A5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04896C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4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18F411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10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7DF28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5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18D719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7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0C48D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4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159B2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1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5AE0E6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7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72AC39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7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45EA4A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11 (0)</w:t>
            </w:r>
          </w:p>
        </w:tc>
      </w:tr>
      <w:tr w:rsidR="00D14CB7" w:rsidRPr="008A362E" w14:paraId="4AC5BC29" w14:textId="77777777" w:rsidTr="00D14C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EFC95" w14:textId="77777777" w:rsidR="00D14CB7" w:rsidRPr="008A362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Payn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1CB8B1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652F6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9A087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6029F2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35E6A9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E8849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1F166A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BA3B9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B4A110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28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3A6C6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38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71CA1A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2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32EEC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21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0BE7BB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21 (0)</w:t>
            </w:r>
          </w:p>
        </w:tc>
      </w:tr>
      <w:tr w:rsidR="00D14CB7" w:rsidRPr="008A362E" w14:paraId="417A27EF" w14:textId="77777777" w:rsidTr="00D14C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D058D3" w14:textId="77777777" w:rsidR="00D14CB7" w:rsidRPr="008A362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Ottaw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EC47A8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5C9EE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A07763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111F8E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F4578A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CF1183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DFBA43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F976EE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545316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46FE5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459C86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92B618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608278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</w:tr>
      <w:tr w:rsidR="00D14CB7" w:rsidRPr="008A362E" w14:paraId="594277B0" w14:textId="77777777" w:rsidTr="00D14C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5ADCDC" w14:textId="77777777" w:rsidR="00D14CB7" w:rsidRPr="008A362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Washingt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D7A003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2286DA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9C4B63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4E7E9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41B267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6614AD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4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34030C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65A0CE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20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D6B036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32FC5B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0808C0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44717C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283AD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</w:tr>
      <w:tr w:rsidR="00D14CB7" w:rsidRPr="008A362E" w14:paraId="606EB5CA" w14:textId="77777777" w:rsidTr="00D14C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66DE2" w14:textId="77777777" w:rsidR="00D14CB7" w:rsidRPr="008A362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Canadia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E253DD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B81A2E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128D5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185037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CA29D8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41178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0F05CF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E882C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9B061B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46190B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3B8FAA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035056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DDC72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</w:tr>
      <w:tr w:rsidR="00D14CB7" w:rsidRPr="008A362E" w14:paraId="2C902F75" w14:textId="77777777" w:rsidTr="00D14C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40DEF3" w14:textId="77777777" w:rsidR="00D14CB7" w:rsidRPr="008A362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Loga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B5DE93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28A67D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87D145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73FEF6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08F45D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937B2F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E9AD64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3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D9DB5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4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88146D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4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84741D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5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674032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5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1698D5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5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F1CE9C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24 (0)</w:t>
            </w:r>
          </w:p>
        </w:tc>
      </w:tr>
      <w:tr w:rsidR="00D14CB7" w:rsidRPr="008A362E" w14:paraId="2F680657" w14:textId="77777777" w:rsidTr="00D14C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796DDA" w14:textId="77777777" w:rsidR="00D14CB7" w:rsidRPr="008A362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Tuls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780F92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A49E6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F1F21E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24284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E7EB9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F03E99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9E40AE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244FE4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19C143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17DC3D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68F324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483E5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84BD88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</w:tr>
      <w:tr w:rsidR="00D14CB7" w:rsidRPr="008A362E" w14:paraId="1D779330" w14:textId="77777777" w:rsidTr="00D14C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C7FBDD" w14:textId="77777777" w:rsidR="00D14CB7" w:rsidRPr="008A362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Garfield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63955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A248DF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2686D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FD207F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D48E90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E0FC3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5FA9CC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01B78B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EB57CA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93C9D0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4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B1D38E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5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0DC1C1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3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EFAC8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</w:tr>
      <w:tr w:rsidR="00D14CB7" w:rsidRPr="008A362E" w14:paraId="4D57CEAE" w14:textId="77777777" w:rsidTr="00D14C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566BB0" w14:textId="77777777" w:rsidR="00D14CB7" w:rsidRPr="008A362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Okmulge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6DEADA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D74B3D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6E5D26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82EBB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25910D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3A86BF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04438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561BB1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713F2D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16E26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3B889D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F4BC96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F3A041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1 (0)</w:t>
            </w:r>
          </w:p>
        </w:tc>
      </w:tr>
      <w:tr w:rsidR="00D14CB7" w:rsidRPr="008A362E" w14:paraId="2C884143" w14:textId="77777777" w:rsidTr="00D14C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0C6CC" w14:textId="77777777" w:rsidR="00D14CB7" w:rsidRPr="008A362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Seminol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754ED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81F99C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51DD12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9AB7B5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866F1F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61E654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E1E46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6C43A4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BA6BE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E8C1C1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5DF754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E65923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F664DC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</w:tr>
      <w:tr w:rsidR="00D14CB7" w:rsidRPr="008A362E" w14:paraId="402CD02B" w14:textId="77777777" w:rsidTr="00D14C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3C6C0E" w14:textId="77777777" w:rsidR="00D14CB7" w:rsidRPr="008A362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Comanch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9F7DA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764AD4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216F53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8817F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4C9D68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F886E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1C225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61EBA4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9E97C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F445E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0E899E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2201A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67E00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</w:tr>
      <w:tr w:rsidR="00D14CB7" w:rsidRPr="008A362E" w14:paraId="7AC5B45B" w14:textId="77777777" w:rsidTr="00D14C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3AD95E" w14:textId="77777777" w:rsidR="00D14CB7" w:rsidRPr="008A362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Grant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B19328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676596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B0EF4E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D94593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EE1C3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37A2A5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67859B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D7A34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6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5F022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9A40FC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BBEE51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B29368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F1E4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</w:tr>
      <w:tr w:rsidR="00D14CB7" w:rsidRPr="008A362E" w14:paraId="35D4B35D" w14:textId="77777777" w:rsidTr="00D14C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A502EB" w14:textId="77777777" w:rsidR="00D14CB7" w:rsidRPr="008A362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Pittsburg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6DAE97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CF99B2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47F60A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B6B632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890D4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58E7D0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C1E563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9E41A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008AD0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3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A57CF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3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6758A0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30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BF9CFD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F6457D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8 (0)</w:t>
            </w:r>
          </w:p>
        </w:tc>
      </w:tr>
      <w:tr w:rsidR="00D14CB7" w:rsidRPr="008A362E" w14:paraId="5DCD6145" w14:textId="77777777" w:rsidTr="00D14C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F1C04A" w14:textId="77777777" w:rsidR="00D14CB7" w:rsidRPr="008A362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6AB7FD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14E55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C70286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B89AE2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1A9F87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66C634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CE694B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AA491F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4132A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FF11F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721B50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8E98DD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8B3718" w14:textId="77777777" w:rsidR="00D14CB7" w:rsidRPr="008A362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7</w:t>
            </w:r>
          </w:p>
        </w:tc>
      </w:tr>
      <w:tr w:rsidR="00D14CB7" w:rsidRPr="008A362E" w14:paraId="09974F16" w14:textId="77777777" w:rsidTr="00D14CB7">
        <w:trPr>
          <w:cantSplit/>
          <w:jc w:val="center"/>
        </w:trPr>
        <w:tc>
          <w:tcPr>
            <w:tcW w:w="0" w:type="auto"/>
            <w:gridSpan w:val="14"/>
          </w:tcPr>
          <w:p w14:paraId="2B196DD5" w14:textId="77777777" w:rsidR="00D14CB7" w:rsidRPr="008A362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D14CB7" w:rsidRPr="008A362E" w14:paraId="7E7550ED" w14:textId="77777777" w:rsidTr="00D14CB7">
        <w:trPr>
          <w:cantSplit/>
          <w:jc w:val="center"/>
        </w:trPr>
        <w:tc>
          <w:tcPr>
            <w:tcW w:w="0" w:type="auto"/>
            <w:gridSpan w:val="14"/>
          </w:tcPr>
          <w:p w14:paraId="0CC1B625" w14:textId="77777777" w:rsidR="00D14CB7" w:rsidRPr="008A362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D14CB7" w:rsidRPr="008A362E" w14:paraId="43E6D208" w14:textId="77777777" w:rsidTr="00D14CB7">
        <w:trPr>
          <w:cantSplit/>
          <w:jc w:val="center"/>
        </w:trPr>
        <w:tc>
          <w:tcPr>
            <w:tcW w:w="0" w:type="auto"/>
            <w:gridSpan w:val="14"/>
          </w:tcPr>
          <w:p w14:paraId="75AE89BB" w14:textId="77777777" w:rsidR="00D14CB7" w:rsidRPr="008A362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Number of Counties in State: 77</w:t>
            </w:r>
          </w:p>
        </w:tc>
      </w:tr>
      <w:tr w:rsidR="00D14CB7" w:rsidRPr="008A362E" w14:paraId="6970D02A" w14:textId="77777777" w:rsidTr="00D14CB7">
        <w:trPr>
          <w:cantSplit/>
          <w:jc w:val="center"/>
        </w:trPr>
        <w:tc>
          <w:tcPr>
            <w:tcW w:w="0" w:type="auto"/>
            <w:gridSpan w:val="14"/>
          </w:tcPr>
          <w:p w14:paraId="09144391" w14:textId="77777777" w:rsidR="00D14CB7" w:rsidRPr="008A362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A362E">
              <w:rPr>
                <w:rFonts w:ascii="Garamond" w:hAnsi="Garamond"/>
              </w:rPr>
              <w:t>Number of Unique Counties in All Years: 15</w:t>
            </w:r>
          </w:p>
        </w:tc>
      </w:tr>
    </w:tbl>
    <w:p w14:paraId="27EEC7D5" w14:textId="77777777" w:rsidR="00D14CB7" w:rsidRPr="008A362E" w:rsidRDefault="00D14CB7">
      <w:pPr>
        <w:pStyle w:val="FirstParagraph"/>
        <w:rPr>
          <w:rFonts w:ascii="Garamond" w:hAnsi="Garamond"/>
        </w:rPr>
      </w:pPr>
    </w:p>
    <w:sectPr w:rsidR="00D14CB7" w:rsidRPr="008A362E" w:rsidSect="008A362E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9E46E3" w14:textId="77777777" w:rsidR="00C337F5" w:rsidRDefault="00C337F5">
      <w:pPr>
        <w:spacing w:after="0"/>
      </w:pPr>
      <w:r>
        <w:separator/>
      </w:r>
    </w:p>
  </w:endnote>
  <w:endnote w:type="continuationSeparator" w:id="0">
    <w:p w14:paraId="3C5BAC2A" w14:textId="77777777" w:rsidR="00C337F5" w:rsidRDefault="00C337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E0E43B" w14:textId="77777777" w:rsidR="00C337F5" w:rsidRDefault="00C337F5">
      <w:r>
        <w:separator/>
      </w:r>
    </w:p>
  </w:footnote>
  <w:footnote w:type="continuationSeparator" w:id="0">
    <w:p w14:paraId="2C83A249" w14:textId="77777777" w:rsidR="00C337F5" w:rsidRDefault="00C337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69680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061228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14CB7"/>
    <w:rsid w:val="00151194"/>
    <w:rsid w:val="00652B2B"/>
    <w:rsid w:val="008475BE"/>
    <w:rsid w:val="008A362E"/>
    <w:rsid w:val="00C337F5"/>
    <w:rsid w:val="00D14CB7"/>
    <w:rsid w:val="00F9362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CE860C"/>
  <w15:docId w15:val="{99420AD5-C513-433F-8745-9B7A2F530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54</Words>
  <Characters>1454</Characters>
  <Application>Microsoft Office Word</Application>
  <DocSecurity>0</DocSecurity>
  <Lines>12</Lines>
  <Paragraphs>3</Paragraphs>
  <ScaleCrop>false</ScaleCrop>
  <Company/>
  <LinksUpToDate>false</LinksUpToDate>
  <CharactersWithSpaces>1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3</cp:revision>
  <dcterms:created xsi:type="dcterms:W3CDTF">2024-07-25T16:30:00Z</dcterms:created>
  <dcterms:modified xsi:type="dcterms:W3CDTF">2024-07-25T23:27:00Z</dcterms:modified>
</cp:coreProperties>
</file>